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0B0C54" w14:textId="77E05734" w:rsidR="00E979F7" w:rsidRPr="00787C53" w:rsidRDefault="00BA3B38" w:rsidP="00BA3B38">
      <w:pPr>
        <w:pStyle w:val="Ttulo"/>
        <w:jc w:val="center"/>
        <w:rPr>
          <w:b/>
          <w:bCs/>
          <w:noProof w:val="0"/>
          <w:lang w:val="es-CO"/>
        </w:rPr>
      </w:pPr>
      <w:r w:rsidRPr="00787C53">
        <w:rPr>
          <w:b/>
          <w:bCs/>
          <w:noProof w:val="0"/>
          <w:lang w:val="es-CO"/>
        </w:rPr>
        <w:t>OBSERVACIONES DEL LA PRACTICA</w:t>
      </w:r>
    </w:p>
    <w:p w14:paraId="4E1AD08C" w14:textId="55716BBC" w:rsidR="00B74A5C" w:rsidRPr="00E74B39" w:rsidRDefault="00B74A5C" w:rsidP="00B74A5C">
      <w:pPr>
        <w:jc w:val="right"/>
        <w:rPr>
          <w:lang w:val="es-MX"/>
        </w:rPr>
      </w:pPr>
      <w:r w:rsidRPr="00E74B39">
        <w:rPr>
          <w:lang w:val="es-MX"/>
        </w:rPr>
        <w:t xml:space="preserve">Estudiante </w:t>
      </w:r>
      <w:r>
        <w:rPr>
          <w:lang w:val="es-MX"/>
        </w:rPr>
        <w:t>1</w:t>
      </w:r>
      <w:r w:rsidRPr="00E74B39">
        <w:rPr>
          <w:lang w:val="es-MX"/>
        </w:rPr>
        <w:t xml:space="preserve">: Julian Castro del Valle - </w:t>
      </w:r>
      <w:hyperlink r:id="rId8" w:history="1">
        <w:r w:rsidRPr="00E74B39">
          <w:rPr>
            <w:rStyle w:val="Hipervnculo"/>
            <w:lang w:val="es-MX"/>
          </w:rPr>
          <w:t>j.castrod@uniandes.edu.co</w:t>
        </w:r>
      </w:hyperlink>
      <w:r w:rsidRPr="00B74A5C">
        <w:rPr>
          <w:lang w:val="es-MX"/>
        </w:rPr>
        <w:t xml:space="preserve"> </w:t>
      </w:r>
      <w:r w:rsidRPr="00E74B39">
        <w:rPr>
          <w:lang w:val="es-MX"/>
        </w:rPr>
        <w:t xml:space="preserve"> - 202020847 </w:t>
      </w:r>
    </w:p>
    <w:p w14:paraId="75BF67EB" w14:textId="70BBCE16" w:rsidR="00B74A5C" w:rsidRPr="00E74B39" w:rsidRDefault="00B74A5C" w:rsidP="00B74A5C">
      <w:pPr>
        <w:jc w:val="center"/>
        <w:rPr>
          <w:lang w:val="es-MX"/>
        </w:rPr>
      </w:pPr>
      <w:r>
        <w:rPr>
          <w:lang w:val="es-MX"/>
        </w:rPr>
        <w:t xml:space="preserve">                             </w:t>
      </w:r>
      <w:r w:rsidRPr="00E74B39">
        <w:rPr>
          <w:lang w:val="es-MX"/>
        </w:rPr>
        <w:t xml:space="preserve">Estudiante </w:t>
      </w:r>
      <w:r>
        <w:rPr>
          <w:lang w:val="es-MX"/>
        </w:rPr>
        <w:t>2</w:t>
      </w:r>
      <w:r w:rsidRPr="00E74B39">
        <w:rPr>
          <w:lang w:val="es-MX"/>
        </w:rPr>
        <w:t xml:space="preserve">: Tomás Otero - </w:t>
      </w:r>
      <w:hyperlink r:id="rId9" w:history="1">
        <w:r w:rsidRPr="00E74B39">
          <w:rPr>
            <w:rStyle w:val="Hipervnculo"/>
            <w:lang w:val="es-MX"/>
          </w:rPr>
          <w:t>t.otero@uniandes.edu.co</w:t>
        </w:r>
      </w:hyperlink>
      <w:r w:rsidRPr="00B74A5C">
        <w:rPr>
          <w:lang w:val="es-MX"/>
        </w:rPr>
        <w:t xml:space="preserve"> </w:t>
      </w:r>
      <w:r w:rsidRPr="00E74B39">
        <w:rPr>
          <w:lang w:val="es-MX"/>
        </w:rPr>
        <w:t xml:space="preserve"> – 202021733 </w:t>
      </w:r>
    </w:p>
    <w:p w14:paraId="5CFD1C60" w14:textId="58244C7B" w:rsidR="009F4247" w:rsidRDefault="009F4247" w:rsidP="009F4247">
      <w:pPr>
        <w:pStyle w:val="Ttulo1"/>
        <w:rPr>
          <w:b/>
          <w:bCs/>
          <w:noProof w:val="0"/>
          <w:lang w:val="es-CO"/>
        </w:rPr>
      </w:pPr>
      <w:r w:rsidRPr="00787C53">
        <w:rPr>
          <w:b/>
          <w:bCs/>
          <w:noProof w:val="0"/>
          <w:lang w:val="es-CO"/>
        </w:rPr>
        <w:t>Preguntas de análisis</w:t>
      </w:r>
    </w:p>
    <w:p w14:paraId="0D09BDEB" w14:textId="5E31BB82" w:rsidR="0063268C" w:rsidRDefault="0063268C" w:rsidP="0063268C">
      <w:pPr>
        <w:pStyle w:val="Prrafodelista"/>
        <w:numPr>
          <w:ilvl w:val="0"/>
          <w:numId w:val="12"/>
        </w:numPr>
        <w:spacing w:after="0"/>
        <w:jc w:val="both"/>
        <w:rPr>
          <w:rFonts w:ascii="Dax-Regular" w:hAnsi="Dax-Regular"/>
          <w:lang w:val="es-CO"/>
        </w:rPr>
      </w:pPr>
      <w:r w:rsidRPr="0063268C">
        <w:rPr>
          <w:rFonts w:ascii="Dax-Regular" w:hAnsi="Dax-Regular"/>
          <w:lang w:val="es-CO"/>
        </w:rPr>
        <w:t>¿Qué relación encuentra entre el número de elementos en el árbol y la altura del árbol?</w:t>
      </w:r>
    </w:p>
    <w:p w14:paraId="34F36316" w14:textId="23F61F9F" w:rsidR="0063268C" w:rsidRDefault="0063268C" w:rsidP="0063268C">
      <w:pPr>
        <w:pStyle w:val="Prrafodelista"/>
        <w:spacing w:after="0"/>
        <w:jc w:val="both"/>
        <w:rPr>
          <w:rFonts w:ascii="Dax-Regular" w:hAnsi="Dax-Regular"/>
          <w:lang w:val="es-CO"/>
        </w:rPr>
      </w:pPr>
    </w:p>
    <w:p w14:paraId="3427ED74" w14:textId="5B5094D3" w:rsidR="0063268C" w:rsidRDefault="008254BD" w:rsidP="0063268C">
      <w:pPr>
        <w:pStyle w:val="Prrafodelista"/>
        <w:spacing w:after="0"/>
        <w:jc w:val="both"/>
        <w:rPr>
          <w:rFonts w:ascii="Dax-Regular" w:hAnsi="Dax-Regular"/>
          <w:lang w:val="es-CO"/>
        </w:rPr>
      </w:pPr>
      <w:r>
        <w:rPr>
          <w:rFonts w:ascii="Dax-Regular" w:hAnsi="Dax-Regular"/>
          <w:lang w:val="es-CO"/>
        </w:rPr>
        <w:t>No logramos encontrar relación alguna, ya que no es un árbol que tenga todos sus nodos llenos y por lo tanto es difícil saber si dicha relación existe o no sin ver el árbol.</w:t>
      </w:r>
    </w:p>
    <w:p w14:paraId="3412951B" w14:textId="77777777" w:rsidR="00B74A5C" w:rsidRPr="0063268C" w:rsidRDefault="00B74A5C" w:rsidP="0063268C">
      <w:pPr>
        <w:pStyle w:val="Prrafodelista"/>
        <w:spacing w:after="0"/>
        <w:jc w:val="both"/>
        <w:rPr>
          <w:rFonts w:ascii="Dax-Regular" w:hAnsi="Dax-Regular"/>
          <w:lang w:val="es-CO"/>
        </w:rPr>
      </w:pPr>
    </w:p>
    <w:p w14:paraId="75A3C9F4" w14:textId="3EB37599" w:rsidR="0063268C" w:rsidRDefault="0063268C" w:rsidP="0063268C">
      <w:pPr>
        <w:pStyle w:val="Prrafodelista"/>
        <w:numPr>
          <w:ilvl w:val="0"/>
          <w:numId w:val="12"/>
        </w:numPr>
        <w:spacing w:after="0"/>
        <w:jc w:val="both"/>
        <w:rPr>
          <w:rFonts w:ascii="Dax-Regular" w:hAnsi="Dax-Regular"/>
          <w:lang w:val="es-CO"/>
        </w:rPr>
      </w:pPr>
      <w:r w:rsidRPr="0063268C">
        <w:rPr>
          <w:rFonts w:ascii="Dax-Regular" w:hAnsi="Dax-Regular"/>
          <w:lang w:val="es-CO"/>
        </w:rPr>
        <w:t>¿Si tuviera que responder esa misma consulta y la información estuviera en tablas de hash y no en un BST, cree que el tiempo de respuesta sería mayor o menor? ¿Por qué?</w:t>
      </w:r>
    </w:p>
    <w:p w14:paraId="67B54B66" w14:textId="47EF0898" w:rsidR="0063268C" w:rsidRDefault="0063268C" w:rsidP="0063268C">
      <w:pPr>
        <w:pStyle w:val="Prrafodelista"/>
        <w:rPr>
          <w:rFonts w:ascii="Dax-Regular" w:hAnsi="Dax-Regular"/>
          <w:lang w:val="es-CO"/>
        </w:rPr>
      </w:pPr>
    </w:p>
    <w:p w14:paraId="38299C9D" w14:textId="2BC4760E" w:rsidR="00B74A5C" w:rsidRDefault="00B74A5C" w:rsidP="0063268C">
      <w:pPr>
        <w:pStyle w:val="Prrafodelista"/>
        <w:rPr>
          <w:rFonts w:ascii="Dax-Regular" w:hAnsi="Dax-Regular"/>
          <w:lang w:val="es-CO"/>
        </w:rPr>
      </w:pPr>
      <w:r>
        <w:rPr>
          <w:rFonts w:ascii="Dax-Regular" w:hAnsi="Dax-Regular"/>
          <w:lang w:val="es-CO"/>
        </w:rPr>
        <w:t>El tiempo de respuesta</w:t>
      </w:r>
      <w:r w:rsidR="00361BB3">
        <w:rPr>
          <w:rFonts w:ascii="Dax-Regular" w:hAnsi="Dax-Regular"/>
          <w:lang w:val="es-CO"/>
        </w:rPr>
        <w:t xml:space="preserve"> sería mayor en tablas de hash, ya que tendría que iterar sobre cada bucket que exista (si es separate chaining) o buscar las posiciones una por una hasta completar la tabla (si es linear probing). En cambio, los BST son más eficientes para realizar est</w:t>
      </w:r>
      <w:r w:rsidR="00DC5B3E">
        <w:rPr>
          <w:rFonts w:ascii="Dax-Regular" w:hAnsi="Dax-Regular"/>
          <w:lang w:val="es-CO"/>
        </w:rPr>
        <w:t>as operaciones y resulta más cómodo utilizarlos.</w:t>
      </w:r>
    </w:p>
    <w:p w14:paraId="332AC862" w14:textId="77777777" w:rsidR="0063268C" w:rsidRPr="0063268C" w:rsidRDefault="0063268C" w:rsidP="0063268C">
      <w:pPr>
        <w:pStyle w:val="Prrafodelista"/>
        <w:rPr>
          <w:rFonts w:ascii="Dax-Regular" w:hAnsi="Dax-Regular"/>
          <w:lang w:val="es-CO"/>
        </w:rPr>
      </w:pPr>
    </w:p>
    <w:p w14:paraId="675CDA76" w14:textId="0C914D9D" w:rsidR="008B7948" w:rsidRDefault="0063268C" w:rsidP="0063268C">
      <w:pPr>
        <w:pStyle w:val="Prrafodelista"/>
        <w:numPr>
          <w:ilvl w:val="0"/>
          <w:numId w:val="12"/>
        </w:numPr>
        <w:spacing w:after="0"/>
        <w:jc w:val="both"/>
        <w:rPr>
          <w:rFonts w:ascii="Dax-Regular" w:hAnsi="Dax-Regular"/>
          <w:lang w:val="es-CO"/>
        </w:rPr>
      </w:pPr>
      <w:r w:rsidRPr="0063268C">
        <w:rPr>
          <w:rFonts w:ascii="Dax-Regular" w:hAnsi="Dax-Regular"/>
          <w:lang w:val="es-CO"/>
        </w:rPr>
        <w:t>¿Qué operación del TAD se utiliza para retornar una lista con la información encontrada en un rango de fechas?</w:t>
      </w:r>
    </w:p>
    <w:p w14:paraId="1FAAE2DA" w14:textId="2AF1C3D0" w:rsidR="0063268C" w:rsidRDefault="0063268C" w:rsidP="0063268C">
      <w:pPr>
        <w:pStyle w:val="Prrafodelista"/>
        <w:rPr>
          <w:rFonts w:ascii="Dax-Regular" w:hAnsi="Dax-Regular"/>
          <w:lang w:val="es-CO"/>
        </w:rPr>
      </w:pPr>
    </w:p>
    <w:p w14:paraId="17F1DC67" w14:textId="4E5E97AC" w:rsidR="00DC5B3E" w:rsidRPr="0063268C" w:rsidRDefault="00DC5B3E" w:rsidP="0063268C">
      <w:pPr>
        <w:pStyle w:val="Prrafodelista"/>
        <w:rPr>
          <w:rFonts w:ascii="Dax-Regular" w:hAnsi="Dax-Regular"/>
          <w:lang w:val="es-CO"/>
        </w:rPr>
      </w:pPr>
      <w:r>
        <w:rPr>
          <w:rFonts w:ascii="Dax-Regular" w:hAnsi="Dax-Regular"/>
          <w:lang w:val="es-CO"/>
        </w:rPr>
        <w:t>Se usaría valueSet, ya que ésta retorna los valores de la tabla en forma de lista.</w:t>
      </w:r>
    </w:p>
    <w:p w14:paraId="79D2D2D6" w14:textId="1496A36A" w:rsidR="00264666" w:rsidRDefault="00264666" w:rsidP="00264666">
      <w:pPr>
        <w:pBdr>
          <w:bottom w:val="single" w:sz="6" w:space="1" w:color="auto"/>
        </w:pBdr>
        <w:spacing w:after="0"/>
        <w:jc w:val="both"/>
        <w:rPr>
          <w:rFonts w:ascii="Dax-Regular" w:hAnsi="Dax-Regular"/>
          <w:lang w:val="es-CO"/>
        </w:rPr>
      </w:pPr>
    </w:p>
    <w:p w14:paraId="7B7F2713" w14:textId="046CC979" w:rsidR="00264666" w:rsidRDefault="00264666" w:rsidP="00264666">
      <w:pPr>
        <w:pStyle w:val="Ttulo"/>
        <w:jc w:val="center"/>
        <w:rPr>
          <w:b/>
          <w:bCs/>
          <w:noProof w:val="0"/>
          <w:lang w:val="es-CO"/>
        </w:rPr>
      </w:pPr>
      <w:r w:rsidRPr="00787C53">
        <w:rPr>
          <w:b/>
          <w:bCs/>
          <w:noProof w:val="0"/>
          <w:lang w:val="es-CO"/>
        </w:rPr>
        <w:t>OBSERVACIONES DE LA PRACTICA</w:t>
      </w:r>
      <w:r>
        <w:rPr>
          <w:b/>
          <w:bCs/>
          <w:noProof w:val="0"/>
          <w:lang w:val="es-CO"/>
        </w:rPr>
        <w:t xml:space="preserve"> (Lab. 9)</w:t>
      </w:r>
    </w:p>
    <w:p w14:paraId="28C8ADA4" w14:textId="77777777" w:rsidR="00264666" w:rsidRDefault="00264666" w:rsidP="00264666">
      <w:pPr>
        <w:pStyle w:val="Ttulo1"/>
        <w:rPr>
          <w:b/>
          <w:bCs/>
          <w:noProof w:val="0"/>
          <w:lang w:val="es-CO"/>
        </w:rPr>
      </w:pPr>
      <w:r w:rsidRPr="00787C53">
        <w:rPr>
          <w:b/>
          <w:bCs/>
          <w:noProof w:val="0"/>
          <w:lang w:val="es-CO"/>
        </w:rPr>
        <w:t>Preguntas de análisis</w:t>
      </w:r>
    </w:p>
    <w:p w14:paraId="3DB31A22" w14:textId="463B251B" w:rsidR="00264666" w:rsidRDefault="00264666" w:rsidP="00264666">
      <w:pPr>
        <w:pStyle w:val="Prrafodelista"/>
        <w:numPr>
          <w:ilvl w:val="0"/>
          <w:numId w:val="13"/>
        </w:numPr>
        <w:rPr>
          <w:lang w:val="es-MX"/>
        </w:rPr>
      </w:pPr>
      <w:r w:rsidRPr="00264666">
        <w:rPr>
          <w:lang w:val="es-MX"/>
        </w:rPr>
        <w:t xml:space="preserve">¿Qué diferencia existe entre las alturas de los dos árboles (BST y RBT)? </w:t>
      </w:r>
    </w:p>
    <w:p w14:paraId="660B5572" w14:textId="5BD9F20B" w:rsidR="00264666" w:rsidRDefault="00264666" w:rsidP="00264666">
      <w:pPr>
        <w:pStyle w:val="Prrafodelista"/>
        <w:ind w:left="776"/>
        <w:rPr>
          <w:lang w:val="es-MX"/>
        </w:rPr>
      </w:pPr>
    </w:p>
    <w:p w14:paraId="532784F5" w14:textId="734A10B4" w:rsidR="00264666" w:rsidRDefault="00264666" w:rsidP="00264666">
      <w:pPr>
        <w:pStyle w:val="Prrafodelista"/>
        <w:ind w:left="776"/>
        <w:rPr>
          <w:lang w:val="es-MX"/>
        </w:rPr>
      </w:pPr>
      <w:r>
        <w:rPr>
          <w:lang w:val="es-MX"/>
        </w:rPr>
        <w:t>La altura del BST es mayor que la del RBT (altura 29 y altura 13, respectivamente).</w:t>
      </w:r>
    </w:p>
    <w:p w14:paraId="7B6FB536" w14:textId="77777777" w:rsidR="00264666" w:rsidRPr="00264666" w:rsidRDefault="00264666" w:rsidP="00264666">
      <w:pPr>
        <w:pStyle w:val="Prrafodelista"/>
        <w:ind w:left="776"/>
        <w:rPr>
          <w:lang w:val="es-MX"/>
        </w:rPr>
      </w:pPr>
    </w:p>
    <w:p w14:paraId="02019756" w14:textId="0787C125" w:rsidR="00264666" w:rsidRDefault="00264666" w:rsidP="00264666">
      <w:pPr>
        <w:pStyle w:val="Prrafodelista"/>
        <w:numPr>
          <w:ilvl w:val="0"/>
          <w:numId w:val="13"/>
        </w:numPr>
        <w:rPr>
          <w:lang w:val="es-MX"/>
        </w:rPr>
      </w:pPr>
      <w:r w:rsidRPr="00264666">
        <w:rPr>
          <w:lang w:val="es-MX"/>
        </w:rPr>
        <w:t>¿Por qué pasa esto?</w:t>
      </w:r>
    </w:p>
    <w:p w14:paraId="7E096AE6" w14:textId="4A56FE2D" w:rsidR="00264666" w:rsidRDefault="00264666" w:rsidP="00264666">
      <w:pPr>
        <w:pStyle w:val="Prrafodelista"/>
        <w:ind w:left="776"/>
        <w:rPr>
          <w:lang w:val="es-MX"/>
        </w:rPr>
      </w:pPr>
    </w:p>
    <w:p w14:paraId="0661F1AC" w14:textId="20894BEE" w:rsidR="00264666" w:rsidRPr="00264666" w:rsidRDefault="00264666" w:rsidP="00264666">
      <w:pPr>
        <w:pStyle w:val="Prrafodelista"/>
        <w:ind w:left="776"/>
        <w:rPr>
          <w:lang w:val="es-MX"/>
        </w:rPr>
      </w:pPr>
      <w:r>
        <w:rPr>
          <w:lang w:val="es-MX"/>
        </w:rPr>
        <w:t>Esto ocurre ya que los árboles RBT se balancean automáticamente, haciendo que la búsqueda sea logarítmica, mientras que los BST pueden tener ramas muy largas y otras más cortas y hacer que la búsqueda sea lineal, por ende más lenta.</w:t>
      </w:r>
    </w:p>
    <w:p w14:paraId="48E2A5B1" w14:textId="77777777" w:rsidR="00264666" w:rsidRPr="00264666" w:rsidRDefault="00264666" w:rsidP="00264666">
      <w:pPr>
        <w:rPr>
          <w:lang w:val="es-CO"/>
        </w:rPr>
      </w:pPr>
    </w:p>
    <w:p w14:paraId="01DFA30F" w14:textId="77777777" w:rsidR="00264666" w:rsidRPr="00264666" w:rsidRDefault="00264666" w:rsidP="00264666">
      <w:pPr>
        <w:spacing w:after="0"/>
        <w:jc w:val="center"/>
        <w:rPr>
          <w:rFonts w:ascii="Dax-Regular" w:hAnsi="Dax-Regular"/>
          <w:lang w:val="es-CO"/>
        </w:rPr>
      </w:pPr>
    </w:p>
    <w:sectPr w:rsidR="00264666" w:rsidRPr="0026466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Dax-Regular">
    <w:altName w:val="Calibri"/>
    <w:charset w:val="00"/>
    <w:family w:val="auto"/>
    <w:pitch w:val="variable"/>
    <w:sig w:usb0="00000083" w:usb1="00000000" w:usb2="00000000" w:usb3="00000000" w:csb0="00000009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45053"/>
    <w:multiLevelType w:val="hybridMultilevel"/>
    <w:tmpl w:val="26C0179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A55406"/>
    <w:multiLevelType w:val="hybridMultilevel"/>
    <w:tmpl w:val="6F0C86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9D3F58"/>
    <w:multiLevelType w:val="hybridMultilevel"/>
    <w:tmpl w:val="8AA41B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C4207E"/>
    <w:multiLevelType w:val="hybridMultilevel"/>
    <w:tmpl w:val="72F6D18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8E50B9"/>
    <w:multiLevelType w:val="hybridMultilevel"/>
    <w:tmpl w:val="33E64F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777CB3"/>
    <w:multiLevelType w:val="hybridMultilevel"/>
    <w:tmpl w:val="211EC69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46D4DD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4723600A"/>
    <w:multiLevelType w:val="hybridMultilevel"/>
    <w:tmpl w:val="731ED4A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9085AB3"/>
    <w:multiLevelType w:val="hybridMultilevel"/>
    <w:tmpl w:val="7A2685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C974F57"/>
    <w:multiLevelType w:val="hybridMultilevel"/>
    <w:tmpl w:val="211EC69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EBA3F4E"/>
    <w:multiLevelType w:val="hybridMultilevel"/>
    <w:tmpl w:val="874CF8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9B03FBE"/>
    <w:multiLevelType w:val="hybridMultilevel"/>
    <w:tmpl w:val="2AF8F566"/>
    <w:lvl w:ilvl="0" w:tplc="080A000F">
      <w:start w:val="1"/>
      <w:numFmt w:val="decimal"/>
      <w:lvlText w:val="%1."/>
      <w:lvlJc w:val="left"/>
      <w:pPr>
        <w:ind w:left="776" w:hanging="360"/>
      </w:pPr>
    </w:lvl>
    <w:lvl w:ilvl="1" w:tplc="080A0019" w:tentative="1">
      <w:start w:val="1"/>
      <w:numFmt w:val="lowerLetter"/>
      <w:lvlText w:val="%2."/>
      <w:lvlJc w:val="left"/>
      <w:pPr>
        <w:ind w:left="1496" w:hanging="360"/>
      </w:pPr>
    </w:lvl>
    <w:lvl w:ilvl="2" w:tplc="080A001B" w:tentative="1">
      <w:start w:val="1"/>
      <w:numFmt w:val="lowerRoman"/>
      <w:lvlText w:val="%3."/>
      <w:lvlJc w:val="right"/>
      <w:pPr>
        <w:ind w:left="2216" w:hanging="180"/>
      </w:pPr>
    </w:lvl>
    <w:lvl w:ilvl="3" w:tplc="080A000F" w:tentative="1">
      <w:start w:val="1"/>
      <w:numFmt w:val="decimal"/>
      <w:lvlText w:val="%4."/>
      <w:lvlJc w:val="left"/>
      <w:pPr>
        <w:ind w:left="2936" w:hanging="360"/>
      </w:pPr>
    </w:lvl>
    <w:lvl w:ilvl="4" w:tplc="080A0019" w:tentative="1">
      <w:start w:val="1"/>
      <w:numFmt w:val="lowerLetter"/>
      <w:lvlText w:val="%5."/>
      <w:lvlJc w:val="left"/>
      <w:pPr>
        <w:ind w:left="3656" w:hanging="360"/>
      </w:pPr>
    </w:lvl>
    <w:lvl w:ilvl="5" w:tplc="080A001B" w:tentative="1">
      <w:start w:val="1"/>
      <w:numFmt w:val="lowerRoman"/>
      <w:lvlText w:val="%6."/>
      <w:lvlJc w:val="right"/>
      <w:pPr>
        <w:ind w:left="4376" w:hanging="180"/>
      </w:pPr>
    </w:lvl>
    <w:lvl w:ilvl="6" w:tplc="080A000F" w:tentative="1">
      <w:start w:val="1"/>
      <w:numFmt w:val="decimal"/>
      <w:lvlText w:val="%7."/>
      <w:lvlJc w:val="left"/>
      <w:pPr>
        <w:ind w:left="5096" w:hanging="360"/>
      </w:pPr>
    </w:lvl>
    <w:lvl w:ilvl="7" w:tplc="080A0019" w:tentative="1">
      <w:start w:val="1"/>
      <w:numFmt w:val="lowerLetter"/>
      <w:lvlText w:val="%8."/>
      <w:lvlJc w:val="left"/>
      <w:pPr>
        <w:ind w:left="5816" w:hanging="360"/>
      </w:pPr>
    </w:lvl>
    <w:lvl w:ilvl="8" w:tplc="080A001B" w:tentative="1">
      <w:start w:val="1"/>
      <w:numFmt w:val="lowerRoman"/>
      <w:lvlText w:val="%9."/>
      <w:lvlJc w:val="right"/>
      <w:pPr>
        <w:ind w:left="6536" w:hanging="180"/>
      </w:pPr>
    </w:lvl>
  </w:abstractNum>
  <w:abstractNum w:abstractNumId="12" w15:restartNumberingAfterBreak="0">
    <w:nsid w:val="7964390B"/>
    <w:multiLevelType w:val="hybridMultilevel"/>
    <w:tmpl w:val="26C0179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"/>
  </w:num>
  <w:num w:numId="3">
    <w:abstractNumId w:val="7"/>
  </w:num>
  <w:num w:numId="4">
    <w:abstractNumId w:val="10"/>
  </w:num>
  <w:num w:numId="5">
    <w:abstractNumId w:val="12"/>
  </w:num>
  <w:num w:numId="6">
    <w:abstractNumId w:val="0"/>
  </w:num>
  <w:num w:numId="7">
    <w:abstractNumId w:val="5"/>
  </w:num>
  <w:num w:numId="8">
    <w:abstractNumId w:val="9"/>
  </w:num>
  <w:num w:numId="9">
    <w:abstractNumId w:val="2"/>
  </w:num>
  <w:num w:numId="10">
    <w:abstractNumId w:val="4"/>
  </w:num>
  <w:num w:numId="11">
    <w:abstractNumId w:val="8"/>
  </w:num>
  <w:num w:numId="12">
    <w:abstractNumId w:val="3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IEEuYGlmYmRpamZko6SsGpxcWZ+XkgBUa1AAYY7fEsAAAA"/>
  </w:docVars>
  <w:rsids>
    <w:rsidRoot w:val="00E37A60"/>
    <w:rsid w:val="00076EA8"/>
    <w:rsid w:val="00091AF9"/>
    <w:rsid w:val="000B34DE"/>
    <w:rsid w:val="0013546A"/>
    <w:rsid w:val="00195AD3"/>
    <w:rsid w:val="00236F3A"/>
    <w:rsid w:val="00264666"/>
    <w:rsid w:val="0031411C"/>
    <w:rsid w:val="003469C3"/>
    <w:rsid w:val="00361BB3"/>
    <w:rsid w:val="003B5453"/>
    <w:rsid w:val="003B6C26"/>
    <w:rsid w:val="003C0715"/>
    <w:rsid w:val="0043769A"/>
    <w:rsid w:val="004F2388"/>
    <w:rsid w:val="00567F1D"/>
    <w:rsid w:val="00631E66"/>
    <w:rsid w:val="0063268C"/>
    <w:rsid w:val="00642A5E"/>
    <w:rsid w:val="00667C88"/>
    <w:rsid w:val="006B4BA3"/>
    <w:rsid w:val="006F2592"/>
    <w:rsid w:val="00783B87"/>
    <w:rsid w:val="00787C53"/>
    <w:rsid w:val="00806FA9"/>
    <w:rsid w:val="008254BD"/>
    <w:rsid w:val="008516F2"/>
    <w:rsid w:val="008B7948"/>
    <w:rsid w:val="009F4247"/>
    <w:rsid w:val="00A341C3"/>
    <w:rsid w:val="00A442AC"/>
    <w:rsid w:val="00A74C44"/>
    <w:rsid w:val="00AA39E8"/>
    <w:rsid w:val="00B72D08"/>
    <w:rsid w:val="00B74A5C"/>
    <w:rsid w:val="00BA3B38"/>
    <w:rsid w:val="00BE5A08"/>
    <w:rsid w:val="00D36265"/>
    <w:rsid w:val="00D85575"/>
    <w:rsid w:val="00DC5B3E"/>
    <w:rsid w:val="00E37A60"/>
    <w:rsid w:val="00E50E9B"/>
    <w:rsid w:val="00EE43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8D50E0"/>
  <w15:chartTrackingRefBased/>
  <w15:docId w15:val="{0E71F902-D3D5-4F84-8DD3-91C89E9E65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5453"/>
    <w:rPr>
      <w:noProof/>
    </w:rPr>
  </w:style>
  <w:style w:type="paragraph" w:styleId="Ttulo1">
    <w:name w:val="heading 1"/>
    <w:basedOn w:val="Normal"/>
    <w:next w:val="Normal"/>
    <w:link w:val="Ttulo1Car"/>
    <w:uiPriority w:val="9"/>
    <w:qFormat/>
    <w:rsid w:val="003C071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3C071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tulo">
    <w:name w:val="Title"/>
    <w:basedOn w:val="Normal"/>
    <w:next w:val="Normal"/>
    <w:link w:val="TtuloCar"/>
    <w:uiPriority w:val="10"/>
    <w:qFormat/>
    <w:rsid w:val="00BA3B3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BA3B38"/>
    <w:rPr>
      <w:rFonts w:asciiTheme="majorHAnsi" w:eastAsiaTheme="majorEastAsia" w:hAnsiTheme="majorHAnsi" w:cstheme="majorBidi"/>
      <w:noProof/>
      <w:spacing w:val="-10"/>
      <w:kern w:val="28"/>
      <w:sz w:val="56"/>
      <w:szCs w:val="56"/>
    </w:rPr>
  </w:style>
  <w:style w:type="paragraph" w:styleId="Prrafodelista">
    <w:name w:val="List Paragraph"/>
    <w:basedOn w:val="Normal"/>
    <w:uiPriority w:val="34"/>
    <w:qFormat/>
    <w:rsid w:val="00667C88"/>
    <w:pPr>
      <w:ind w:left="720"/>
      <w:contextualSpacing/>
    </w:pPr>
    <w:rPr>
      <w:noProof w:val="0"/>
    </w:rPr>
  </w:style>
  <w:style w:type="character" w:styleId="Refdecomentario">
    <w:name w:val="annotation reference"/>
    <w:basedOn w:val="Fuentedeprrafopredeter"/>
    <w:uiPriority w:val="99"/>
    <w:semiHidden/>
    <w:unhideWhenUsed/>
    <w:rsid w:val="00A442AC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A442AC"/>
    <w:pPr>
      <w:spacing w:line="240" w:lineRule="auto"/>
    </w:pPr>
    <w:rPr>
      <w:noProof w:val="0"/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A442AC"/>
    <w:rPr>
      <w:sz w:val="20"/>
      <w:szCs w:val="20"/>
    </w:rPr>
  </w:style>
  <w:style w:type="paragraph" w:styleId="Descripcin">
    <w:name w:val="caption"/>
    <w:basedOn w:val="Normal"/>
    <w:next w:val="Normal"/>
    <w:uiPriority w:val="35"/>
    <w:unhideWhenUsed/>
    <w:qFormat/>
    <w:rsid w:val="00076EA8"/>
    <w:pPr>
      <w:spacing w:after="200" w:line="240" w:lineRule="auto"/>
    </w:pPr>
    <w:rPr>
      <w:i/>
      <w:iCs/>
      <w:noProof w:val="0"/>
      <w:color w:val="44546A" w:themeColor="text2"/>
      <w:sz w:val="18"/>
      <w:szCs w:val="18"/>
    </w:rPr>
  </w:style>
  <w:style w:type="table" w:styleId="Tabladecuadrcula2">
    <w:name w:val="Grid Table 2"/>
    <w:basedOn w:val="Tablanormal"/>
    <w:uiPriority w:val="47"/>
    <w:rsid w:val="00076EA8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Ttulo1Car">
    <w:name w:val="Título 1 Car"/>
    <w:basedOn w:val="Fuentedeprrafopredeter"/>
    <w:link w:val="Ttulo1"/>
    <w:uiPriority w:val="9"/>
    <w:rsid w:val="003C0715"/>
    <w:rPr>
      <w:rFonts w:asciiTheme="majorHAnsi" w:eastAsiaTheme="majorEastAsia" w:hAnsiTheme="majorHAnsi" w:cstheme="majorBidi"/>
      <w:noProof/>
      <w:color w:val="2F5496" w:themeColor="accent1" w:themeShade="BF"/>
      <w:sz w:val="32"/>
      <w:szCs w:val="32"/>
    </w:rPr>
  </w:style>
  <w:style w:type="character" w:customStyle="1" w:styleId="Ttulo2Car">
    <w:name w:val="Título 2 Car"/>
    <w:basedOn w:val="Fuentedeprrafopredeter"/>
    <w:link w:val="Ttulo2"/>
    <w:uiPriority w:val="9"/>
    <w:rsid w:val="003C0715"/>
    <w:rPr>
      <w:rFonts w:asciiTheme="majorHAnsi" w:eastAsiaTheme="majorEastAsia" w:hAnsiTheme="majorHAnsi" w:cstheme="majorBidi"/>
      <w:noProof/>
      <w:color w:val="2F5496" w:themeColor="accent1" w:themeShade="BF"/>
      <w:sz w:val="26"/>
      <w:szCs w:val="26"/>
    </w:rPr>
  </w:style>
  <w:style w:type="character" w:styleId="Hipervnculo">
    <w:name w:val="Hyperlink"/>
    <w:basedOn w:val="Fuentedeprrafopredeter"/>
    <w:uiPriority w:val="99"/>
    <w:unhideWhenUsed/>
    <w:rsid w:val="00B74A5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884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521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73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88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.castrod@uniandes.edu.co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mailto:t.otero@uniandes.edu.co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23858CF01A2EF24688B692775F4C60A4" ma:contentTypeVersion="11" ma:contentTypeDescription="Crear nuevo documento." ma:contentTypeScope="" ma:versionID="04b510ef1bc187d79b842c792d256c41">
  <xsd:schema xmlns:xsd="http://www.w3.org/2001/XMLSchema" xmlns:xs="http://www.w3.org/2001/XMLSchema" xmlns:p="http://schemas.microsoft.com/office/2006/metadata/properties" xmlns:ns2="164883f8-7691-4ecf-b54a-664c0d0edefe" xmlns:ns3="85e30bcc-d76c-4413-8e4d-2dce22fb0743" targetNamespace="http://schemas.microsoft.com/office/2006/metadata/properties" ma:root="true" ma:fieldsID="9049981c3eb1ee76226ec9e2f8ecd7b4" ns2:_="" ns3:_="">
    <xsd:import namespace="164883f8-7691-4ecf-b54a-664c0d0edefe"/>
    <xsd:import namespace="85e30bcc-d76c-4413-8e4d-2dce22fb074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4883f8-7691-4ecf-b54a-664c0d0ede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e30bcc-d76c-4413-8e4d-2dce22fb074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F59EA8B-1FA8-40D2-A8B0-61B9CE1E457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542EACB-7939-45C8-99C3-B6897CA7A7E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A402F4C-F49F-4E29-8D88-E716A8E26B8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64883f8-7691-4ecf-b54a-664c0d0edefe"/>
    <ds:schemaRef ds:uri="85e30bcc-d76c-4413-8e4d-2dce22fb07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1</Pages>
  <Words>269</Words>
  <Characters>1485</Characters>
  <Application>Microsoft Office Word</Application>
  <DocSecurity>0</DocSecurity>
  <Lines>12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tiago Felipe Arteaga Martin</dc:creator>
  <cp:keywords/>
  <dc:description/>
  <cp:lastModifiedBy>Julian Humberto Castro Del Valle</cp:lastModifiedBy>
  <cp:revision>36</cp:revision>
  <dcterms:created xsi:type="dcterms:W3CDTF">2021-02-10T17:06:00Z</dcterms:created>
  <dcterms:modified xsi:type="dcterms:W3CDTF">2021-04-22T0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3858CF01A2EF24688B692775F4C60A4</vt:lpwstr>
  </property>
</Properties>
</file>